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7f869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56c9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4:52:36Z</dcterms:created>
  <dcterms:modified xsi:type="dcterms:W3CDTF">2017-02-16T14:52:36Z</dcterms:modified>
</cp:coreProperties>
</file>